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EA85D" w14:textId="77777777" w:rsidR="00E570A7" w:rsidRPr="00E570A7" w:rsidRDefault="00E570A7">
      <w:pPr>
        <w:rPr>
          <w:rFonts w:ascii="Arial" w:hAnsi="Arial" w:cs="Arial"/>
        </w:rPr>
      </w:pPr>
      <w:r w:rsidRPr="00E570A7">
        <w:rPr>
          <w:rFonts w:ascii="Arial" w:hAnsi="Arial" w:cs="Arial"/>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80D97BC" w14:textId="77777777" w:rsidR="00E570A7" w:rsidRPr="00E570A7" w:rsidRDefault="00E570A7">
      <w:pPr>
        <w:rPr>
          <w:rFonts w:ascii="Courier New" w:hAnsi="Courier New" w:cs="Courier New"/>
        </w:rPr>
      </w:pPr>
      <w:r w:rsidRPr="00E570A7">
        <w:rPr>
          <w:rFonts w:ascii="Courier New" w:hAnsi="Courier New" w:cs="Courier New"/>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4778034" w14:textId="77777777" w:rsidR="00E570A7" w:rsidRPr="00E570A7" w:rsidRDefault="00E570A7">
      <w:pPr>
        <w:rPr>
          <w:rFonts w:ascii="Courier New" w:hAnsi="Courier New" w:cs="Courier New"/>
        </w:rPr>
      </w:pPr>
      <w:r w:rsidRPr="00E570A7">
        <w:rPr>
          <w:rFonts w:ascii="Courier New" w:hAnsi="Courier New" w:cs="Courier New"/>
        </w:rPr>
        <w:t>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w:t>
      </w:r>
      <w:bookmarkStart w:id="0" w:name="_GoBack"/>
      <w:bookmarkEnd w:id="0"/>
      <w:r w:rsidRPr="00E570A7">
        <w:rPr>
          <w:rFonts w:ascii="Courier New" w:hAnsi="Courier New" w:cs="Courier New"/>
        </w:rPr>
        <w:t>ste in the embed code for the video you want to add. You can also type a keyword to search online for the video that best fits your document.</w:t>
      </w:r>
    </w:p>
    <w:p w14:paraId="0B8D5BD9" w14:textId="77777777" w:rsidR="00E570A7" w:rsidRPr="00E570A7" w:rsidRDefault="00E570A7">
      <w:pPr>
        <w:rPr>
          <w:rFonts w:ascii="Courier New" w:hAnsi="Courier New" w:cs="Courier New"/>
        </w:rPr>
      </w:pPr>
      <w:r w:rsidRPr="00E570A7">
        <w:rPr>
          <w:rFonts w:ascii="Courier New" w:hAnsi="Courier New" w:cs="Courier New"/>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w:t>
      </w:r>
    </w:p>
    <w:p w14:paraId="12619ACF" w14:textId="6D7F9C96" w:rsidR="007C5B2A" w:rsidRPr="00E570A7" w:rsidRDefault="00E570A7">
      <w:pPr>
        <w:rPr>
          <w:rFonts w:ascii="Courier New" w:hAnsi="Courier New" w:cs="Courier New"/>
        </w:rPr>
      </w:pPr>
      <w:r w:rsidRPr="00E570A7">
        <w:rPr>
          <w:rFonts w:ascii="Courier New" w:hAnsi="Courier New" w:cs="Courier New"/>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07C5CA90" w14:textId="77777777" w:rsidR="00E570A7" w:rsidRDefault="00E570A7"/>
    <w:sectPr w:rsidR="00E570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zQztjS2tDQ3MTdT0lEKTi0uzszPAykwrAUAqvUGzSwAAAA="/>
  </w:docVars>
  <w:rsids>
    <w:rsidRoot w:val="007C5B2A"/>
    <w:rsid w:val="007C5B2A"/>
    <w:rsid w:val="00E570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C452D"/>
  <w15:chartTrackingRefBased/>
  <w15:docId w15:val="{64832932-1336-4E24-877F-9D735C3E0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8</Words>
  <Characters>2217</Characters>
  <Application>Microsoft Office Word</Application>
  <DocSecurity>0</DocSecurity>
  <Lines>18</Lines>
  <Paragraphs>5</Paragraphs>
  <ScaleCrop>false</ScaleCrop>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i</dc:creator>
  <cp:keywords/>
  <dc:description/>
  <cp:lastModifiedBy>Mike Li</cp:lastModifiedBy>
  <cp:revision>2</cp:revision>
  <dcterms:created xsi:type="dcterms:W3CDTF">2019-01-09T03:53:00Z</dcterms:created>
  <dcterms:modified xsi:type="dcterms:W3CDTF">2019-01-09T03:54:00Z</dcterms:modified>
</cp:coreProperties>
</file>